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in</w:t>
      </w:r>
      <w:r>
        <w:t xml:space="preserve"> </w:t>
      </w:r>
      <w:r>
        <w:t xml:space="preserve">Nigeria</w:t>
      </w:r>
      <w:r>
        <w:t xml:space="preserve"> </w:t>
      </w:r>
      <w:r>
        <w:t xml:space="preserve">Lagos</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Librarian position at your esteemed institution in Nigeria Lagos. As a dedicated and experienced librarian with a passion for fostering knowledge and community engagement, I am eager to contribute my expertise to support the mission of your library. With a strong background in information management, resource development, and cultural preservation, I am confident that my skills align with the needs of your organization as it serves the vibrant communities of Nigeria Lagos.</w:t>
      </w:r>
    </w:p>
    <w:p>
      <w:pPr>
        <w:pStyle w:val="BodyText"/>
      </w:pPr>
      <w:r>
        <w:t xml:space="preserve">Having worked in both academic and public library settings, I have cultivated a deep understanding of the critical role libraries play in empowering individuals through access to information. My career as a Librarian has been driven by a commitment to innovation, inclusivity, and excellence. In Nigeria Lagos, where the demand for educational resources and community development is ever-growing, I believe my experience in managing diverse collections, organizing literacy programs, and leveraging technology can make a meaningful impact.</w:t>
      </w:r>
    </w:p>
    <w:bookmarkStart w:id="20" w:name="professional-experience"/>
    <w:p>
      <w:pPr>
        <w:pStyle w:val="Heading2"/>
      </w:pPr>
      <w:r>
        <w:t xml:space="preserve">Professional Experience</w:t>
      </w:r>
    </w:p>
    <w:p>
      <w:pPr>
        <w:pStyle w:val="FirstParagraph"/>
      </w:pPr>
      <w:r>
        <w:t xml:space="preserve">Over the past decade, I have served as a Librarian at [Previous Institution Name], where I was responsible for curating and maintaining an extensive collection of books, journals, and digital resources. My role involved assessing user needs, developing programs to enhance literacy and digital literacy skills, and collaborating with local schools to support educational initiatives. For instance, I spearheaded the "Lagos Reading Challenge," a community-driven program that engaged over 500 participants in Lagos State by fostering a love for reading through interactive workshops and book fairs.</w:t>
      </w:r>
    </w:p>
    <w:p>
      <w:pPr>
        <w:pStyle w:val="BodyText"/>
      </w:pPr>
      <w:r>
        <w:t xml:space="preserve">Additionally, I have been instrumental in integrating technology into library services. At [Previous Institution Name], I introduced an automated cataloging system that streamlined resource management and improved user accessibility. This initiative not only enhanced efficiency but also aligned with the growing need for digital literacy in Nigeria Lagos, where technological adoption is rapidly expanding. My ability to adapt to evolving trends ensures that libraries remain relevant and responsive to the communities they serve.</w:t>
      </w:r>
    </w:p>
    <w:bookmarkEnd w:id="20"/>
    <w:bookmarkStart w:id="21" w:name="skills-and-contributions"/>
    <w:p>
      <w:pPr>
        <w:pStyle w:val="Heading2"/>
      </w:pPr>
      <w:r>
        <w:t xml:space="preserve">Skills and Contributions</w:t>
      </w:r>
    </w:p>
    <w:p>
      <w:pPr>
        <w:pStyle w:val="FirstParagraph"/>
      </w:pPr>
      <w:r>
        <w:t xml:space="preserve">A key strength of mine as a Librarian is my ability to create inclusive environments that cater to diverse audiences. In Nigeria Lagos, where cultural diversity is a defining characteristic, I have developed programs that celebrate local traditions while promoting global knowledge. For example, I organized a series of cultural heritage events in partnership with Lagos-based museums and historical societies, which attracted participants from all walks of life and highlighted the rich narratives of Nigerian history.</w:t>
      </w:r>
    </w:p>
    <w:p>
      <w:pPr>
        <w:pStyle w:val="BodyText"/>
      </w:pPr>
      <w:r>
        <w:t xml:space="preserve">My expertise in resource development has also enabled me to secure funding for library projects through grants and partnerships. In [Year], I successfully applied for a grant from the Nigeria Library Association to expand access to e-resources in underprivileged areas of Lagos. This initiative provided thousands of residents with free internet access and digital learning tools, bridging the gap between urban and rural communities in terms of educational opportunities.</w:t>
      </w:r>
    </w:p>
    <w:bookmarkEnd w:id="21"/>
    <w:bookmarkStart w:id="22" w:name="understanding-of-nigeria-lagos-context"/>
    <w:p>
      <w:pPr>
        <w:pStyle w:val="Heading2"/>
      </w:pPr>
      <w:r>
        <w:t xml:space="preserve">Understanding of Nigeria Lagos Context</w:t>
      </w:r>
    </w:p>
    <w:p>
      <w:pPr>
        <w:pStyle w:val="FirstParagraph"/>
      </w:pPr>
      <w:r>
        <w:t xml:space="preserve">As a Librarian with a deep appreciation for the unique challenges and opportunities in Nigeria Lagos, I understand the importance of tailoring services to meet local needs. Lagos, as a hub of economic and cultural activity, requires libraries to act as centers for lifelong learning and social empowerment. My experience working in this dynamic environment has equipped me with insights into the priorities of stakeholders, including educators, students, and community leaders.</w:t>
      </w:r>
    </w:p>
    <w:p>
      <w:pPr>
        <w:pStyle w:val="BodyText"/>
      </w:pPr>
      <w:r>
        <w:t xml:space="preserve">I am particularly passionate about supporting the educational aspirations of Lagos' youth. By offering tutoring sessions, study spaces, and access to specialized resources, libraries can become vital assets in shaping future generations. I have also collaborated with local universities to create internship programs that provide hands-on training for aspiring librarians, ensuring a pipeline of skilled professionals who can contribute to the growth of library services in Nigeria.</w:t>
      </w:r>
    </w:p>
    <w:bookmarkEnd w:id="22"/>
    <w:bookmarkStart w:id="23" w:name="why-choose-me"/>
    <w:p>
      <w:pPr>
        <w:pStyle w:val="Heading2"/>
      </w:pPr>
      <w:r>
        <w:t xml:space="preserve">Why Choose Me?</w:t>
      </w:r>
    </w:p>
    <w:p>
      <w:pPr>
        <w:pStyle w:val="FirstParagraph"/>
      </w:pPr>
      <w:r>
        <w:t xml:space="preserve">What sets me apart as a Librarian is my unwavering dedication to service and continuous learning. I stay updated on industry trends through professional development courses and networking with peers in the Nigerian library community. My goal is to ensure that every individual who visits the library feels valued and empowered, regardless of their background or needs.</w:t>
      </w:r>
    </w:p>
    <w:p>
      <w:pPr>
        <w:pStyle w:val="BodyText"/>
      </w:pPr>
      <w:r>
        <w:t xml:space="preserve">In Nigeria Lagos, where libraries are often underfunded and understaffed, my proactive approach to problem-solving and resourcefulness will be an asset. I am committed to advocating for libraries as essential institutions that drive social equity and innovation. My ability to work collaboratively with teams, engage with the community, and manage projects efficiently ensures that I can contribute immediately to your organization's success.</w:t>
      </w:r>
    </w:p>
    <w:bookmarkEnd w:id="23"/>
    <w:bookmarkStart w:id="24" w:name="conclusion"/>
    <w:p>
      <w:pPr>
        <w:pStyle w:val="Heading2"/>
      </w:pPr>
      <w:r>
        <w:t xml:space="preserve">Conclusion</w:t>
      </w:r>
    </w:p>
    <w:p>
      <w:pPr>
        <w:pStyle w:val="FirstParagraph"/>
      </w:pPr>
      <w:r>
        <w:t xml:space="preserve">I am eager to bring my skills, experience, and passion for librarianship to your institution in Nigeria Lagos. I am confident that my background as a Librarian will enable me to make significant contributions to your library's mission of promoting literacy, preserving knowledge, and fostering community development. I would welcome the opportunity to discuss how my qualifications align with your needs.</w:t>
      </w:r>
    </w:p>
    <w:p>
      <w:pPr>
        <w:pStyle w:val="BodyText"/>
      </w:pPr>
      <w:r>
        <w:t xml:space="preserve">Thank you for considering my application. I look forward to the possibility of contributing to the continued growth and impact of your library in Nigeria Lago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in Nigeria Lagos</dc:title>
  <dc:creator/>
  <cp:keywords/>
  <dcterms:created xsi:type="dcterms:W3CDTF">2026-07-23T08:54:33Z</dcterms:created>
  <dcterms:modified xsi:type="dcterms:W3CDTF">2026-07-23T08:54:33Z</dcterms:modified>
</cp:coreProperties>
</file>

<file path=docProps/custom.xml><?xml version="1.0" encoding="utf-8"?>
<Properties xmlns="http://schemas.openxmlformats.org/officeDocument/2006/custom-properties" xmlns:vt="http://schemas.openxmlformats.org/officeDocument/2006/docPropsVTypes"/>
</file>